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4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3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, de coluna ou sobre o total geral da tabela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 10.5 -&gt; 11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 10.5 -&gt; 10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End w:id="393"/>
    <w:bookmarkEnd w:id="394"/>
    <w:bookmarkStart w:id="39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5"/>
    <w:bookmarkStart w:id="399" w:name="referências"/>
    <w:p>
      <w:pPr>
        <w:pStyle w:val="Heading1"/>
      </w:pPr>
      <w:r>
        <w:t xml:space="preserve">REFERÊNCIAS</w:t>
      </w:r>
    </w:p>
    <w:bookmarkStart w:id="398" w:name="refs"/>
    <w:bookmarkStart w:id="39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7"/>
    <w:bookmarkEnd w:id="398"/>
    <w:bookmarkEnd w:id="3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2T14:19:46Z</dcterms:created>
  <dcterms:modified xsi:type="dcterms:W3CDTF">2023-08-02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